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8"/>
        <w:gridCol w:w="487"/>
        <w:gridCol w:w="1124"/>
        <w:gridCol w:w="1218"/>
        <w:gridCol w:w="1631"/>
        <w:gridCol w:w="990"/>
        <w:gridCol w:w="1530"/>
        <w:gridCol w:w="720"/>
        <w:gridCol w:w="1440"/>
        <w:gridCol w:w="1350"/>
        <w:gridCol w:w="90"/>
        <w:gridCol w:w="630"/>
        <w:gridCol w:w="630"/>
        <w:gridCol w:w="630"/>
        <w:gridCol w:w="630"/>
        <w:gridCol w:w="450"/>
      </w:tblGrid>
      <w:tr w:rsidR="00413F6D" w14:paraId="357A1DBE" w14:textId="77777777" w:rsidTr="47999DD1">
        <w:trPr>
          <w:cantSplit/>
          <w:trHeight w:val="215"/>
        </w:trPr>
        <w:tc>
          <w:tcPr>
            <w:tcW w:w="1498" w:type="dxa"/>
            <w:tcBorders>
              <w:top w:val="nil"/>
              <w:left w:val="nil"/>
              <w:bottom w:val="nil"/>
              <w:right w:val="nil"/>
            </w:tcBorders>
          </w:tcPr>
          <w:p w14:paraId="2EAF269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50" w:type="dxa"/>
            <w:gridSpan w:val="15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1504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326"/>
              <w:gridCol w:w="3420"/>
              <w:gridCol w:w="302"/>
            </w:tblGrid>
            <w:tr w:rsidR="001667DB" w14:paraId="41A5C84B" w14:textId="77777777" w:rsidTr="00FF293B">
              <w:trPr>
                <w:cantSplit/>
                <w:trHeight w:val="252"/>
              </w:trPr>
              <w:tc>
                <w:tcPr>
                  <w:tcW w:w="1132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067533C" w14:textId="77777777" w:rsidR="001667DB" w:rsidRPr="00AA73A6" w:rsidRDefault="001667DB" w:rsidP="001667DB">
                  <w:pPr>
                    <w:pStyle w:val="Heading1"/>
                    <w:rPr>
                      <w:rFonts w:cs="Arial"/>
                      <w:b w:val="0"/>
                      <w:sz w:val="18"/>
                      <w:szCs w:val="18"/>
                    </w:rPr>
                  </w:pPr>
                  <w:r w:rsidRPr="00AA73A6">
                    <w:rPr>
                      <w:rFonts w:cs="Arial"/>
                      <w:b w:val="0"/>
                      <w:snapToGrid w:val="0"/>
                      <w:sz w:val="18"/>
                      <w:szCs w:val="18"/>
                    </w:rPr>
                    <w:t>EXHIBIT</w:t>
                  </w:r>
                </w:p>
                <w:p w14:paraId="66F0CE01" w14:textId="396CF75A" w:rsidR="001667DB" w:rsidRPr="00AA73A6" w:rsidRDefault="05963475" w:rsidP="46DFDBB0">
                  <w:pPr>
                    <w:jc w:val="center"/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</w:pPr>
                  <w:r w:rsidRPr="05963475">
                    <w:rPr>
                      <w:rFonts w:ascii="Arial" w:hAnsi="Arial" w:cs="Arial"/>
                      <w:b/>
                      <w:bCs/>
                      <w:sz w:val="18"/>
                      <w:szCs w:val="18"/>
                    </w:rPr>
                    <w:t xml:space="preserve">FINAL DISTRIBUTION OF CONTRACT DOLLARS </w:t>
                  </w:r>
                </w:p>
                <w:p w14:paraId="3F1BF8D2" w14:textId="77777777" w:rsidR="001667DB" w:rsidRDefault="001667DB">
                  <w:pPr>
                    <w:rPr>
                      <w:rFonts w:ascii="Arial" w:hAnsi="Arial" w:cs="Arial"/>
                      <w:sz w:val="16"/>
                    </w:rPr>
                  </w:pPr>
                </w:p>
                <w:p w14:paraId="2F255ED1" w14:textId="2D889CB0" w:rsidR="001667DB" w:rsidRDefault="47999DD1" w:rsidP="6E73BA47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47999DD1">
                    <w:rPr>
                      <w:rFonts w:ascii="Arial" w:hAnsi="Arial" w:cs="Arial"/>
                      <w:sz w:val="16"/>
                      <w:szCs w:val="16"/>
                    </w:rPr>
                    <w:t xml:space="preserve">Project Name  </w:t>
                  </w:r>
                  <w:r w:rsidRPr="00FF293B">
                    <w:rPr>
                      <w:rFonts w:ascii="Arial" w:hAnsi="Arial" w:cs="Arial"/>
                      <w:sz w:val="16"/>
                      <w:szCs w:val="16"/>
                      <w:u w:val="single"/>
                    </w:rPr>
                    <w:t xml:space="preserve">                                               </w:t>
                  </w:r>
                  <w:r w:rsidRPr="47999DD1">
                    <w:rPr>
                      <w:rFonts w:ascii="Arial" w:hAnsi="Arial" w:cs="Arial"/>
                      <w:sz w:val="16"/>
                      <w:szCs w:val="16"/>
                    </w:rPr>
                    <w:t xml:space="preserve">                                                                                              Contract Amount $</w:t>
                  </w:r>
                  <w:commentRangeStart w:id="0"/>
                  <w:commentRangeEnd w:id="0"/>
                  <w:r w:rsidRPr="47999DD1">
                    <w:rPr>
                      <w:rFonts w:ascii="Arial" w:hAnsi="Arial" w:cs="Arial"/>
                      <w:sz w:val="16"/>
                      <w:szCs w:val="16"/>
                    </w:rPr>
                    <w:t>_______________________</w:t>
                  </w:r>
                </w:p>
              </w:tc>
              <w:tc>
                <w:tcPr>
                  <w:tcW w:w="372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7B33930" w14:textId="53886EA3" w:rsidR="001667DB" w:rsidRDefault="5D40449D" w:rsidP="6E73BA47">
                  <w:pPr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5D40449D">
                    <w:rPr>
                      <w:rFonts w:ascii="Arial" w:hAnsi="Arial" w:cs="Arial"/>
                      <w:sz w:val="16"/>
                      <w:szCs w:val="16"/>
                    </w:rPr>
                    <w:t xml:space="preserve"> </w:t>
                  </w:r>
                  <w:commentRangeStart w:id="1"/>
                  <w:commentRangeEnd w:id="1"/>
                </w:p>
              </w:tc>
            </w:tr>
            <w:tr w:rsidR="001667DB" w14:paraId="4C0BFAAF" w14:textId="77777777" w:rsidTr="00FF293B">
              <w:trPr>
                <w:gridAfter w:val="1"/>
                <w:wAfter w:w="302" w:type="dxa"/>
                <w:cantSplit/>
              </w:trPr>
              <w:tc>
                <w:tcPr>
                  <w:tcW w:w="1132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1001C7A1" w14:textId="77777777" w:rsidR="001667DB" w:rsidRDefault="001667DB" w:rsidP="00E84C17">
                  <w:pPr>
                    <w:rPr>
                      <w:rFonts w:ascii="Arial" w:hAnsi="Arial" w:cs="Arial"/>
                      <w:sz w:val="16"/>
                    </w:rPr>
                  </w:pPr>
                </w:p>
              </w:tc>
              <w:tc>
                <w:tcPr>
                  <w:tcW w:w="34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2F5431EC" w14:textId="491516CC" w:rsidR="001667DB" w:rsidRPr="00A12991" w:rsidRDefault="001667DB">
                  <w:pPr>
                    <w:rPr>
                      <w:rFonts w:ascii="Arial" w:hAnsi="Arial" w:cs="Arial"/>
                      <w:sz w:val="16"/>
                      <w:u w:val="single"/>
                    </w:rPr>
                  </w:pPr>
                  <w:r>
                    <w:rPr>
                      <w:rFonts w:ascii="Arial" w:hAnsi="Arial" w:cs="Arial"/>
                      <w:sz w:val="16"/>
                      <w:u w:val="single"/>
                    </w:rPr>
                    <w:t>.</w:t>
                  </w:r>
                </w:p>
              </w:tc>
            </w:tr>
            <w:tr w:rsidR="001667DB" w14:paraId="2BCBCFB6" w14:textId="77777777" w:rsidTr="00FF293B">
              <w:trPr>
                <w:gridAfter w:val="1"/>
                <w:wAfter w:w="302" w:type="dxa"/>
                <w:cantSplit/>
              </w:trPr>
              <w:tc>
                <w:tcPr>
                  <w:tcW w:w="1132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029CDE26" w14:textId="77777777" w:rsidR="001667DB" w:rsidRDefault="001667DB">
                  <w:pPr>
                    <w:rPr>
                      <w:rFonts w:ascii="Arial" w:hAnsi="Arial" w:cs="Arial"/>
                      <w:sz w:val="16"/>
                    </w:rPr>
                  </w:pPr>
                </w:p>
              </w:tc>
              <w:tc>
                <w:tcPr>
                  <w:tcW w:w="34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14:paraId="570311B9" w14:textId="77777777" w:rsidR="001667DB" w:rsidRDefault="001667DB">
                  <w:pPr>
                    <w:rPr>
                      <w:rFonts w:ascii="Arial" w:hAnsi="Arial" w:cs="Arial"/>
                      <w:sz w:val="16"/>
                    </w:rPr>
                  </w:pPr>
                </w:p>
              </w:tc>
            </w:tr>
          </w:tbl>
          <w:p w14:paraId="44EC3A01" w14:textId="77777777" w:rsidR="00413F6D" w:rsidRDefault="00413F6D">
            <w:pPr>
              <w:pStyle w:val="Heading2"/>
            </w:pPr>
          </w:p>
        </w:tc>
      </w:tr>
      <w:tr w:rsidR="00E84C17" w14:paraId="2C8C75D8" w14:textId="77777777" w:rsidTr="47999DD1">
        <w:trPr>
          <w:cantSplit/>
          <w:trHeight w:val="215"/>
        </w:trPr>
        <w:tc>
          <w:tcPr>
            <w:tcW w:w="15048" w:type="dxa"/>
            <w:gridSpan w:val="16"/>
            <w:tcBorders>
              <w:top w:val="nil"/>
              <w:left w:val="nil"/>
              <w:right w:val="nil"/>
            </w:tcBorders>
          </w:tcPr>
          <w:p w14:paraId="28D3D2A6" w14:textId="20AE598C" w:rsidR="00E84C17" w:rsidRDefault="47999DD1" w:rsidP="00E84C17">
            <w:pPr>
              <w:pStyle w:val="Heading2"/>
            </w:pPr>
            <w:r>
              <w:t>Provide the following information for each contracting party including the Consultant</w:t>
            </w:r>
            <w:r w:rsidR="00BA4AE5">
              <w:t>/Design Professional</w:t>
            </w:r>
            <w:r>
              <w:t xml:space="preserve"> and each Subconsultant</w:t>
            </w:r>
            <w:r w:rsidR="00FF293B">
              <w:t xml:space="preserve">. </w:t>
            </w:r>
            <w:bookmarkStart w:id="2" w:name="_GoBack"/>
            <w:bookmarkEnd w:id="2"/>
            <w:r>
              <w:t>Attach additional sheets if necessary.</w:t>
            </w:r>
            <w:commentRangeStart w:id="3"/>
            <w:commentRangeEnd w:id="3"/>
          </w:p>
          <w:p w14:paraId="6144EEDD" w14:textId="77777777" w:rsidR="00E84C17" w:rsidRPr="00E84C17" w:rsidRDefault="00E84C17" w:rsidP="00E84C17"/>
        </w:tc>
      </w:tr>
      <w:tr w:rsidR="00413F6D" w14:paraId="6A4FEBE0" w14:textId="77777777" w:rsidTr="47999DD1">
        <w:trPr>
          <w:cantSplit/>
          <w:trHeight w:val="215"/>
        </w:trPr>
        <w:tc>
          <w:tcPr>
            <w:tcW w:w="1985" w:type="dxa"/>
            <w:gridSpan w:val="2"/>
            <w:tcBorders>
              <w:top w:val="double" w:sz="6" w:space="0" w:color="auto"/>
              <w:left w:val="double" w:sz="6" w:space="0" w:color="auto"/>
            </w:tcBorders>
          </w:tcPr>
          <w:p w14:paraId="2391A5FA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1</w:t>
            </w:r>
          </w:p>
        </w:tc>
        <w:tc>
          <w:tcPr>
            <w:tcW w:w="1124" w:type="dxa"/>
            <w:tcBorders>
              <w:top w:val="double" w:sz="6" w:space="0" w:color="auto"/>
            </w:tcBorders>
          </w:tcPr>
          <w:p w14:paraId="25993EBD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2A</w:t>
            </w:r>
          </w:p>
        </w:tc>
        <w:tc>
          <w:tcPr>
            <w:tcW w:w="1218" w:type="dxa"/>
            <w:tcBorders>
              <w:top w:val="double" w:sz="6" w:space="0" w:color="auto"/>
            </w:tcBorders>
          </w:tcPr>
          <w:p w14:paraId="0308A71D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2B</w:t>
            </w:r>
          </w:p>
        </w:tc>
        <w:tc>
          <w:tcPr>
            <w:tcW w:w="1631" w:type="dxa"/>
            <w:tcBorders>
              <w:top w:val="double" w:sz="6" w:space="0" w:color="auto"/>
            </w:tcBorders>
          </w:tcPr>
          <w:p w14:paraId="7DFFBDD3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3</w:t>
            </w:r>
          </w:p>
        </w:tc>
        <w:tc>
          <w:tcPr>
            <w:tcW w:w="990" w:type="dxa"/>
            <w:tcBorders>
              <w:top w:val="double" w:sz="6" w:space="0" w:color="auto"/>
              <w:bottom w:val="single" w:sz="4" w:space="0" w:color="auto"/>
            </w:tcBorders>
          </w:tcPr>
          <w:p w14:paraId="572253FF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4</w:t>
            </w:r>
          </w:p>
        </w:tc>
        <w:tc>
          <w:tcPr>
            <w:tcW w:w="1530" w:type="dxa"/>
            <w:tcBorders>
              <w:top w:val="double" w:sz="6" w:space="0" w:color="auto"/>
            </w:tcBorders>
          </w:tcPr>
          <w:p w14:paraId="5AFD3048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5</w:t>
            </w:r>
          </w:p>
        </w:tc>
        <w:tc>
          <w:tcPr>
            <w:tcW w:w="720" w:type="dxa"/>
            <w:tcBorders>
              <w:top w:val="double" w:sz="6" w:space="0" w:color="auto"/>
            </w:tcBorders>
          </w:tcPr>
          <w:p w14:paraId="3E322168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6</w:t>
            </w:r>
          </w:p>
        </w:tc>
        <w:tc>
          <w:tcPr>
            <w:tcW w:w="2790" w:type="dxa"/>
            <w:gridSpan w:val="2"/>
            <w:tcBorders>
              <w:top w:val="double" w:sz="6" w:space="0" w:color="auto"/>
            </w:tcBorders>
          </w:tcPr>
          <w:p w14:paraId="24387829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7</w:t>
            </w:r>
          </w:p>
        </w:tc>
        <w:tc>
          <w:tcPr>
            <w:tcW w:w="3060" w:type="dxa"/>
            <w:gridSpan w:val="6"/>
            <w:tcBorders>
              <w:top w:val="double" w:sz="6" w:space="0" w:color="auto"/>
              <w:bottom w:val="single" w:sz="4" w:space="0" w:color="auto"/>
              <w:right w:val="double" w:sz="6" w:space="0" w:color="auto"/>
            </w:tcBorders>
            <w:vAlign w:val="center"/>
          </w:tcPr>
          <w:p w14:paraId="25668D85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8</w:t>
            </w:r>
          </w:p>
        </w:tc>
      </w:tr>
      <w:tr w:rsidR="00413F6D" w14:paraId="25C22DD4" w14:textId="77777777" w:rsidTr="47999DD1">
        <w:trPr>
          <w:cantSplit/>
          <w:trHeight w:val="467"/>
        </w:trPr>
        <w:tc>
          <w:tcPr>
            <w:tcW w:w="1985" w:type="dxa"/>
            <w:gridSpan w:val="2"/>
            <w:vMerge w:val="restart"/>
            <w:tcBorders>
              <w:left w:val="double" w:sz="6" w:space="0" w:color="auto"/>
              <w:right w:val="single" w:sz="4" w:space="0" w:color="auto"/>
            </w:tcBorders>
            <w:vAlign w:val="center"/>
          </w:tcPr>
          <w:p w14:paraId="1718D1EF" w14:textId="77777777" w:rsidR="00413F6D" w:rsidRDefault="00413F6D" w:rsidP="00413F6D">
            <w:pPr>
              <w:jc w:val="center"/>
              <w:rPr>
                <w:rFonts w:ascii="Arial" w:hAnsi="Arial" w:cs="Arial"/>
                <w:sz w:val="16"/>
              </w:rPr>
            </w:pPr>
          </w:p>
          <w:p w14:paraId="2E3A8455" w14:textId="77777777" w:rsidR="00413F6D" w:rsidRDefault="00413F6D" w:rsidP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Full Name of Business </w:t>
            </w:r>
          </w:p>
        </w:tc>
        <w:tc>
          <w:tcPr>
            <w:tcW w:w="1124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F387CC" w14:textId="77777777" w:rsidR="00413F6D" w:rsidRDefault="00413F6D" w:rsidP="00413F6D">
            <w:pPr>
              <w:pStyle w:val="Heading2"/>
              <w:jc w:val="center"/>
            </w:pPr>
          </w:p>
          <w:p w14:paraId="3AAD6B8F" w14:textId="2F26469F" w:rsidR="00413F6D" w:rsidRPr="00413F6D" w:rsidRDefault="006548F0" w:rsidP="00413F6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ipline</w:t>
            </w:r>
          </w:p>
        </w:tc>
        <w:tc>
          <w:tcPr>
            <w:tcW w:w="121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B37066" w14:textId="330F6F0B" w:rsidR="00413F6D" w:rsidRDefault="47999DD1" w:rsidP="00413F6D">
            <w:pPr>
              <w:pStyle w:val="Heading2"/>
            </w:pPr>
            <w:r>
              <w:t>Dollar Amt</w:t>
            </w:r>
            <w:r w:rsidR="00BA4AE5">
              <w:t>.</w:t>
            </w:r>
          </w:p>
          <w:p w14:paraId="2A042D9C" w14:textId="1E9AA17C" w:rsidR="00413F6D" w:rsidRDefault="00413F6D" w:rsidP="00A710D4"/>
        </w:tc>
        <w:tc>
          <w:tcPr>
            <w:tcW w:w="163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567948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Street Address</w:t>
            </w:r>
          </w:p>
          <w:p w14:paraId="7977C786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ity, State</w:t>
            </w:r>
            <w:r w:rsidR="00904D96">
              <w:rPr>
                <w:rFonts w:ascii="Arial" w:hAnsi="Arial" w:cs="Arial"/>
                <w:sz w:val="16"/>
              </w:rPr>
              <w:t xml:space="preserve"> &amp; ZIP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</w:tcBorders>
            <w:vAlign w:val="center"/>
          </w:tcPr>
          <w:p w14:paraId="032E5000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el No/</w:t>
            </w:r>
          </w:p>
          <w:p w14:paraId="22BFCE44" w14:textId="6A7001C0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 </w:t>
            </w:r>
          </w:p>
        </w:tc>
        <w:tc>
          <w:tcPr>
            <w:tcW w:w="1530" w:type="dxa"/>
            <w:vMerge w:val="restart"/>
            <w:vAlign w:val="center"/>
          </w:tcPr>
          <w:p w14:paraId="3358DE5F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ntact Name</w:t>
            </w:r>
          </w:p>
        </w:tc>
        <w:tc>
          <w:tcPr>
            <w:tcW w:w="720" w:type="dxa"/>
            <w:vMerge w:val="restart"/>
            <w:tcMar>
              <w:left w:w="58" w:type="dxa"/>
              <w:right w:w="58" w:type="dxa"/>
            </w:tcMar>
            <w:vAlign w:val="center"/>
          </w:tcPr>
          <w:p w14:paraId="7357C0EB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Type of Owner</w:t>
            </w:r>
            <w:r w:rsidR="00904D96">
              <w:rPr>
                <w:rFonts w:ascii="Arial" w:hAnsi="Arial" w:cs="Arial"/>
                <w:sz w:val="16"/>
              </w:rPr>
              <w:t xml:space="preserve">- </w:t>
            </w:r>
            <w:r>
              <w:rPr>
                <w:rFonts w:ascii="Arial" w:hAnsi="Arial" w:cs="Arial"/>
                <w:sz w:val="16"/>
              </w:rPr>
              <w:t>ship</w:t>
            </w:r>
          </w:p>
        </w:tc>
        <w:tc>
          <w:tcPr>
            <w:tcW w:w="2790" w:type="dxa"/>
            <w:gridSpan w:val="2"/>
            <w:vAlign w:val="center"/>
          </w:tcPr>
          <w:p w14:paraId="3BB31CF2" w14:textId="77777777" w:rsidR="00413F6D" w:rsidDel="006548F0" w:rsidRDefault="05FDC1BC" w:rsidP="05FDC1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5FDC1BC">
              <w:rPr>
                <w:rFonts w:ascii="Arial" w:hAnsi="Arial" w:cs="Arial"/>
                <w:sz w:val="16"/>
                <w:szCs w:val="16"/>
              </w:rPr>
              <w:t>License Info**</w:t>
            </w:r>
          </w:p>
          <w:p w14:paraId="616A3598" w14:textId="77777777" w:rsidR="00413F6D" w:rsidRDefault="05FDC1BC" w:rsidP="05FDC1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5FDC1BC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3060" w:type="dxa"/>
            <w:gridSpan w:val="6"/>
            <w:tcBorders>
              <w:right w:val="double" w:sz="6" w:space="0" w:color="auto"/>
            </w:tcBorders>
            <w:vAlign w:val="center"/>
          </w:tcPr>
          <w:p w14:paraId="42970593" w14:textId="77777777" w:rsidR="00413F6D" w:rsidRDefault="00413F6D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Business categories</w:t>
            </w:r>
          </w:p>
          <w:p w14:paraId="36BDADD2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(Check all that apply)</w:t>
            </w:r>
          </w:p>
        </w:tc>
      </w:tr>
      <w:tr w:rsidR="00904D96" w14:paraId="6D2CA15B" w14:textId="77777777" w:rsidTr="47999DD1">
        <w:trPr>
          <w:cantSplit/>
          <w:trHeight w:val="458"/>
        </w:trPr>
        <w:tc>
          <w:tcPr>
            <w:tcW w:w="1985" w:type="dxa"/>
            <w:gridSpan w:val="2"/>
            <w:vMerge/>
          </w:tcPr>
          <w:p w14:paraId="2564DE02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vMerge/>
          </w:tcPr>
          <w:p w14:paraId="29A5AAD9" w14:textId="77777777" w:rsidR="00904D96" w:rsidRDefault="00904D9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vMerge/>
          </w:tcPr>
          <w:p w14:paraId="5398228B" w14:textId="77777777" w:rsidR="00904D96" w:rsidRDefault="00904D96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vMerge/>
          </w:tcPr>
          <w:p w14:paraId="0E7214ED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vMerge/>
          </w:tcPr>
          <w:p w14:paraId="49998730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  <w:vMerge/>
            <w:vAlign w:val="center"/>
          </w:tcPr>
          <w:p w14:paraId="21E41408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vMerge/>
            <w:vAlign w:val="center"/>
          </w:tcPr>
          <w:p w14:paraId="45E13758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vMerge w:val="restart"/>
            <w:tcBorders>
              <w:right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6C150CE6" w14:textId="77777777" w:rsidR="00904D96" w:rsidRDefault="05FDC1BC" w:rsidP="05FDC1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5FDC1BC">
              <w:rPr>
                <w:rFonts w:ascii="Arial" w:hAnsi="Arial" w:cs="Arial"/>
                <w:sz w:val="16"/>
                <w:szCs w:val="16"/>
              </w:rPr>
              <w:t>License Classification**</w:t>
            </w:r>
          </w:p>
        </w:tc>
        <w:tc>
          <w:tcPr>
            <w:tcW w:w="1350" w:type="dxa"/>
            <w:vMerge w:val="restart"/>
            <w:tcBorders>
              <w:left w:val="single" w:sz="4" w:space="0" w:color="auto"/>
            </w:tcBorders>
            <w:tcMar>
              <w:left w:w="58" w:type="dxa"/>
              <w:right w:w="58" w:type="dxa"/>
            </w:tcMar>
            <w:vAlign w:val="center"/>
          </w:tcPr>
          <w:p w14:paraId="7E9CBCE6" w14:textId="77777777" w:rsidR="00904D96" w:rsidRDefault="05FDC1BC" w:rsidP="05FDC1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5FDC1BC">
              <w:rPr>
                <w:rFonts w:ascii="Arial" w:hAnsi="Arial" w:cs="Arial"/>
                <w:sz w:val="16"/>
                <w:szCs w:val="16"/>
              </w:rPr>
              <w:t>License No.**</w:t>
            </w:r>
          </w:p>
        </w:tc>
        <w:tc>
          <w:tcPr>
            <w:tcW w:w="3060" w:type="dxa"/>
            <w:gridSpan w:val="6"/>
            <w:tcBorders>
              <w:right w:val="double" w:sz="6" w:space="0" w:color="auto"/>
            </w:tcBorders>
            <w:vAlign w:val="bottom"/>
          </w:tcPr>
          <w:p w14:paraId="5E07D2BE" w14:textId="77777777" w:rsidR="00904D96" w:rsidRDefault="00904D96">
            <w:pPr>
              <w:jc w:val="center"/>
              <w:rPr>
                <w:rFonts w:ascii="Arial" w:hAnsi="Arial" w:cs="Arial"/>
                <w:sz w:val="16"/>
              </w:rPr>
            </w:pPr>
          </w:p>
        </w:tc>
      </w:tr>
      <w:tr w:rsidR="00904D96" w14:paraId="6ECE29BA" w14:textId="77777777" w:rsidTr="00FF293B">
        <w:trPr>
          <w:cantSplit/>
          <w:trHeight w:val="70"/>
        </w:trPr>
        <w:tc>
          <w:tcPr>
            <w:tcW w:w="1985" w:type="dxa"/>
            <w:gridSpan w:val="2"/>
            <w:vMerge/>
          </w:tcPr>
          <w:p w14:paraId="6437143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vMerge/>
          </w:tcPr>
          <w:p w14:paraId="300EB0F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vMerge/>
          </w:tcPr>
          <w:p w14:paraId="3EA87FD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vMerge/>
          </w:tcPr>
          <w:p w14:paraId="613C980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vMerge/>
          </w:tcPr>
          <w:p w14:paraId="6CA1C86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  <w:vMerge/>
          </w:tcPr>
          <w:p w14:paraId="1591A1D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vMerge/>
          </w:tcPr>
          <w:p w14:paraId="0EFA4BD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vMerge/>
          </w:tcPr>
          <w:p w14:paraId="333B1F7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vMerge/>
          </w:tcPr>
          <w:p w14:paraId="7E32D4D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vAlign w:val="bottom"/>
          </w:tcPr>
          <w:p w14:paraId="7F1C60A5" w14:textId="0603FFA8" w:rsidR="00413F6D" w:rsidRDefault="38F7B429" w:rsidP="6E73B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38F7B429">
              <w:rPr>
                <w:rFonts w:ascii="Arial" w:hAnsi="Arial" w:cs="Arial"/>
                <w:sz w:val="16"/>
                <w:szCs w:val="16"/>
              </w:rPr>
              <w:t>SBE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vAlign w:val="bottom"/>
          </w:tcPr>
          <w:p w14:paraId="7EB495A5" w14:textId="77777777" w:rsidR="00413F6D" w:rsidRDefault="47999DD1" w:rsidP="00A710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DBE*</w:t>
            </w:r>
          </w:p>
        </w:tc>
        <w:tc>
          <w:tcPr>
            <w:tcW w:w="630" w:type="dxa"/>
            <w:tcBorders>
              <w:left w:val="single" w:sz="4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70DDD6F2" w14:textId="77777777" w:rsidR="00413F6D" w:rsidRDefault="47999DD1" w:rsidP="6E73B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WBE*</w:t>
            </w:r>
          </w:p>
        </w:tc>
        <w:tc>
          <w:tcPr>
            <w:tcW w:w="630" w:type="dxa"/>
            <w:tcMar>
              <w:left w:w="58" w:type="dxa"/>
              <w:right w:w="58" w:type="dxa"/>
            </w:tcMar>
            <w:vAlign w:val="bottom"/>
          </w:tcPr>
          <w:p w14:paraId="098BF36F" w14:textId="62738F1E" w:rsidR="00413F6D" w:rsidRDefault="38F7B429" w:rsidP="6E73B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38F7B429">
              <w:rPr>
                <w:rFonts w:ascii="Arial" w:hAnsi="Arial" w:cs="Arial"/>
                <w:sz w:val="16"/>
                <w:szCs w:val="16"/>
              </w:rPr>
              <w:t>DVBE</w:t>
            </w:r>
          </w:p>
        </w:tc>
        <w:tc>
          <w:tcPr>
            <w:tcW w:w="450" w:type="dxa"/>
            <w:tcBorders>
              <w:right w:val="double" w:sz="6" w:space="0" w:color="auto"/>
            </w:tcBorders>
            <w:tcMar>
              <w:left w:w="58" w:type="dxa"/>
              <w:right w:w="58" w:type="dxa"/>
            </w:tcMar>
            <w:vAlign w:val="bottom"/>
          </w:tcPr>
          <w:p w14:paraId="5906A3FE" w14:textId="77777777" w:rsidR="00413F6D" w:rsidRDefault="6E73BA47" w:rsidP="6E73BA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6E73BA47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</w:tr>
      <w:tr w:rsidR="00904D96" w14:paraId="40FDC68F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7623B855" w14:textId="06466FDB" w:rsidR="00413F6D" w:rsidRDefault="47999DD1" w:rsidP="00A710D4">
            <w:pPr>
              <w:spacing w:line="259" w:lineRule="auto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Consultant</w:t>
            </w:r>
            <w:r w:rsidR="00BA4AE5">
              <w:rPr>
                <w:rFonts w:ascii="Arial" w:hAnsi="Arial" w:cs="Arial"/>
                <w:sz w:val="16"/>
                <w:szCs w:val="16"/>
              </w:rPr>
              <w:t>/DP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5363872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2C44706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589A0B9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8BAB13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1D2C4D6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7A2A03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4E94D7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54DFF9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5C52F52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7593ED4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470380C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6C70626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2E7B086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1F102F4F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62B73ACF" w14:textId="573DE4FF" w:rsidR="00413F6D" w:rsidRDefault="47999DD1" w:rsidP="00A710D4">
            <w:pPr>
              <w:spacing w:line="259" w:lineRule="auto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Subconsultant 1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2A57EF6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0A87A12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103E162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8E3DC5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18889BB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BCBB35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0AB2ED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22302CE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2D380C2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A37641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1A07FFC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3FED4AD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D5C0A9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43E33AC7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4AF3B05B" w14:textId="7C86EC91" w:rsidR="00413F6D" w:rsidRDefault="47999DD1" w:rsidP="00A710D4">
            <w:pPr>
              <w:spacing w:line="259" w:lineRule="auto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Subconsultant 2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01C177E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7622123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1421A96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A6C30F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539FC3E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332A7F8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06A5FD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BEC7FA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0AE8C48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EC8B5F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14F8AB8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22D9AC2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13AF372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36C27423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7F52CC8D" w14:textId="5F2E6006" w:rsidR="00413F6D" w:rsidRDefault="47999DD1" w:rsidP="00A710D4">
            <w:pPr>
              <w:spacing w:line="259" w:lineRule="auto"/>
              <w:rPr>
                <w:rFonts w:ascii="Arial" w:hAnsi="Arial" w:cs="Arial"/>
                <w:sz w:val="16"/>
                <w:szCs w:val="16"/>
              </w:rPr>
            </w:pPr>
            <w:r w:rsidRPr="47999DD1">
              <w:rPr>
                <w:rFonts w:ascii="Arial" w:hAnsi="Arial" w:cs="Arial"/>
                <w:sz w:val="16"/>
                <w:szCs w:val="16"/>
              </w:rPr>
              <w:t>Subconsultant 3</w:t>
            </w: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267E471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557A1F9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491A9C5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CED00E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4B47D64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1DF495D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B256BD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5A5FD6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7BF829E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7A6C143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1F50CD6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79E514F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462A0D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46BE4C40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5CEE367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39AD0FB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F416D3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4C07F9F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90CBBB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288B210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7C7F859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335404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CEFF42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4C77636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B2C2BA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0892532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708B965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3614604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59162279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0D7FFF8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027AB47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868F0B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2CE7C05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1CB10B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64C218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61AF1FF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66A448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5D414A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3428750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F1E4FC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18E7750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0280C74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216920A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42F08710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4135663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389EC87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E7D1C1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60ABE4F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D7CAC0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2E16F5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D7A8AF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133194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505E6F7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51E6458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A07039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4A21C21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0C2017C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463D910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75BD3E9C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207A576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1077645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4F51C66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0F356B5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0F6376C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5D023B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CF69CD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2BEAAB1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64B318F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45D122E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335D99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43E8E9C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595DE13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0196155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33779512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7817D39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451E3DD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3436910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2C65CCE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8725ED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36ADE67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486EC36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5C4A7F3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31000B9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69C8B3A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53A1292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68B4469B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6705A42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5E77C2C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32168524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0D9EB26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1C2ECB3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4A3801B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61A6641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475A3F9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6C47368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0304111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4E0F973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728CAE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02FC2FE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FC63E5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13520A1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4D58E7B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6BE6AD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06972363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24FE7C4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51F2DDE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6D38AC08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322C8E1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7252F00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72CF0BD0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0C0531A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E4EE70D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7402C293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28EF6DFA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045ACAF1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2A283F17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  <w:right w:val="single" w:sz="4" w:space="0" w:color="auto"/>
            </w:tcBorders>
          </w:tcPr>
          <w:p w14:paraId="6509306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2C9260C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904D96" w14:paraId="57C865D1" w14:textId="77777777" w:rsidTr="47999DD1">
        <w:trPr>
          <w:cantSplit/>
          <w:trHeight w:val="432"/>
        </w:trPr>
        <w:tc>
          <w:tcPr>
            <w:tcW w:w="1985" w:type="dxa"/>
            <w:gridSpan w:val="2"/>
            <w:tcBorders>
              <w:left w:val="double" w:sz="6" w:space="0" w:color="auto"/>
              <w:bottom w:val="single" w:sz="4" w:space="0" w:color="auto"/>
            </w:tcBorders>
          </w:tcPr>
          <w:p w14:paraId="6F353AD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124" w:type="dxa"/>
            <w:tcBorders>
              <w:bottom w:val="single" w:sz="4" w:space="0" w:color="auto"/>
            </w:tcBorders>
          </w:tcPr>
          <w:p w14:paraId="681E6A6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218" w:type="dxa"/>
            <w:tcBorders>
              <w:bottom w:val="single" w:sz="4" w:space="0" w:color="auto"/>
            </w:tcBorders>
          </w:tcPr>
          <w:p w14:paraId="71E58CDE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</w:tcPr>
          <w:p w14:paraId="0E5A267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3382B35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530" w:type="dxa"/>
          </w:tcPr>
          <w:p w14:paraId="38260F94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</w:tcPr>
          <w:p w14:paraId="273082D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B188FC2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484FBF8C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</w:tcPr>
          <w:p w14:paraId="36742EE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22394ED5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0B920A36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</w:tcPr>
          <w:p w14:paraId="7C9E825F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double" w:sz="6" w:space="0" w:color="auto"/>
            </w:tcBorders>
          </w:tcPr>
          <w:p w14:paraId="67FC5EA9" w14:textId="77777777" w:rsidR="00413F6D" w:rsidRDefault="00413F6D">
            <w:pPr>
              <w:rPr>
                <w:rFonts w:ascii="Arial" w:hAnsi="Arial" w:cs="Arial"/>
                <w:sz w:val="16"/>
              </w:rPr>
            </w:pPr>
          </w:p>
        </w:tc>
      </w:tr>
      <w:tr w:rsidR="00F81D13" w14:paraId="75AE0A31" w14:textId="77777777" w:rsidTr="47999DD1">
        <w:trPr>
          <w:cantSplit/>
          <w:trHeight w:val="197"/>
        </w:trPr>
        <w:tc>
          <w:tcPr>
            <w:tcW w:w="5958" w:type="dxa"/>
            <w:gridSpan w:val="5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3DF6D665" w14:textId="77777777" w:rsidR="00F81D13" w:rsidRDefault="00F81D13">
            <w:pPr>
              <w:jc w:val="center"/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4680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418BC7DE" w14:textId="77777777" w:rsidR="00F81D13" w:rsidRDefault="00F81D13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lumn 6 – Type of Ownership</w:t>
            </w:r>
          </w:p>
        </w:tc>
        <w:tc>
          <w:tcPr>
            <w:tcW w:w="4410" w:type="dxa"/>
            <w:gridSpan w:val="7"/>
            <w:tcBorders>
              <w:bottom w:val="single" w:sz="4" w:space="0" w:color="auto"/>
              <w:right w:val="double" w:sz="6" w:space="0" w:color="auto"/>
            </w:tcBorders>
          </w:tcPr>
          <w:p w14:paraId="2A7F6E0F" w14:textId="77777777" w:rsidR="00F81D13" w:rsidRDefault="00F81D13" w:rsidP="00F81D13">
            <w:pPr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lumn 8- Business Categories</w:t>
            </w:r>
          </w:p>
        </w:tc>
      </w:tr>
      <w:tr w:rsidR="00F81D13" w14:paraId="09BCDC17" w14:textId="77777777" w:rsidTr="47999DD1">
        <w:trPr>
          <w:cantSplit/>
        </w:trPr>
        <w:tc>
          <w:tcPr>
            <w:tcW w:w="5958" w:type="dxa"/>
            <w:gridSpan w:val="5"/>
            <w:tcBorders>
              <w:top w:val="single" w:sz="4" w:space="0" w:color="auto"/>
              <w:left w:val="double" w:sz="6" w:space="0" w:color="auto"/>
              <w:bottom w:val="double" w:sz="6" w:space="0" w:color="auto"/>
              <w:right w:val="single" w:sz="4" w:space="0" w:color="auto"/>
            </w:tcBorders>
          </w:tcPr>
          <w:p w14:paraId="30C9E45A" w14:textId="77777777" w:rsidR="00F81D13" w:rsidRDefault="00F81D13">
            <w:pPr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  <w:tcMar>
              <w:left w:w="58" w:type="dxa"/>
              <w:right w:w="58" w:type="dxa"/>
            </w:tcMar>
          </w:tcPr>
          <w:p w14:paraId="4C4A0F8F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SP =</w:t>
            </w:r>
          </w:p>
          <w:p w14:paraId="5043C9FF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P =</w:t>
            </w:r>
          </w:p>
          <w:p w14:paraId="53A92ECD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 =</w:t>
            </w:r>
          </w:p>
          <w:p w14:paraId="1C754F48" w14:textId="77777777" w:rsid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JV =</w:t>
            </w:r>
          </w:p>
          <w:p w14:paraId="5B6F4AB5" w14:textId="77777777" w:rsidR="00F81D13" w:rsidRPr="00F81D13" w:rsidRDefault="00F81D13" w:rsidP="00F81D13">
            <w:pPr>
              <w:jc w:val="right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O =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</w:tcPr>
          <w:p w14:paraId="5791DB84" w14:textId="77777777" w:rsidR="00F81D13" w:rsidRDefault="00F81D13" w:rsidP="00F81D13">
            <w:pPr>
              <w:pStyle w:val="Heading2"/>
            </w:pPr>
            <w:r>
              <w:t>Sole Proprietorship</w:t>
            </w:r>
          </w:p>
          <w:p w14:paraId="119F4806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Partnership</w:t>
            </w:r>
          </w:p>
          <w:p w14:paraId="269AC554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Corporation</w:t>
            </w:r>
          </w:p>
          <w:p w14:paraId="1A90F55E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Joint Venture</w:t>
            </w:r>
          </w:p>
          <w:p w14:paraId="4621E66C" w14:textId="77777777" w:rsidR="00F81D13" w:rsidRDefault="00F81D13" w:rsidP="00F81D13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>Other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</w:tcPr>
          <w:p w14:paraId="1D919DD2" w14:textId="77777777" w:rsidR="00F81D13" w:rsidRPr="00A025BB" w:rsidRDefault="00F81D13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SBE = </w:t>
            </w:r>
          </w:p>
          <w:p w14:paraId="766039EF" w14:textId="77777777" w:rsidR="00F81D13" w:rsidRPr="00A025BB" w:rsidRDefault="00F81D13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DBE = </w:t>
            </w:r>
          </w:p>
          <w:p w14:paraId="649B6BF3" w14:textId="3665E0F5" w:rsidR="00F81D13" w:rsidRPr="00A025BB" w:rsidRDefault="38F7B429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38F7B429">
              <w:rPr>
                <w:rFonts w:ascii="Arial" w:hAnsi="Arial" w:cs="Arial"/>
                <w:sz w:val="16"/>
                <w:szCs w:val="16"/>
              </w:rPr>
              <w:t>WBE* =</w:t>
            </w:r>
          </w:p>
          <w:p w14:paraId="3989394C" w14:textId="2190BF54" w:rsidR="00F81D13" w:rsidRPr="00A025BB" w:rsidRDefault="38F7B429" w:rsidP="00F81D13">
            <w:pP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710D4">
              <w:rPr>
                <w:rFonts w:ascii="Arial" w:hAnsi="Arial" w:cs="Arial"/>
                <w:sz w:val="16"/>
                <w:szCs w:val="16"/>
              </w:rPr>
              <w:t>DVBE</w:t>
            </w:r>
            <w:r w:rsidRPr="38F7B429">
              <w:rPr>
                <w:rFonts w:ascii="Arial" w:hAnsi="Arial" w:cs="Arial"/>
                <w:sz w:val="16"/>
                <w:szCs w:val="16"/>
              </w:rPr>
              <w:t>*</w:t>
            </w:r>
            <w:r>
              <w:t xml:space="preserve"> =</w:t>
            </w:r>
          </w:p>
        </w:tc>
        <w:tc>
          <w:tcPr>
            <w:tcW w:w="2970" w:type="dxa"/>
            <w:gridSpan w:val="5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6067E14A" w14:textId="77777777" w:rsidR="00F81D13" w:rsidRPr="00A025BB" w:rsidRDefault="00F81D13" w:rsidP="00F81D13">
            <w:pPr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Small Business Enterprise </w:t>
            </w:r>
          </w:p>
          <w:p w14:paraId="0C3AB511" w14:textId="77777777" w:rsidR="00F81D13" w:rsidRPr="00A025BB" w:rsidRDefault="00F81D13" w:rsidP="00F81D13">
            <w:pPr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 xml:space="preserve">Disadvantaged Business Enterprise </w:t>
            </w:r>
          </w:p>
          <w:p w14:paraId="43411734" w14:textId="77777777" w:rsidR="00F81D13" w:rsidRPr="00A025BB" w:rsidRDefault="00F81D13" w:rsidP="00F81D13">
            <w:pPr>
              <w:rPr>
                <w:rFonts w:ascii="Arial" w:hAnsi="Arial" w:cs="Arial"/>
                <w:sz w:val="16"/>
                <w:szCs w:val="16"/>
              </w:rPr>
            </w:pPr>
            <w:r w:rsidRPr="00A025BB">
              <w:rPr>
                <w:rFonts w:ascii="Arial" w:hAnsi="Arial" w:cs="Arial"/>
                <w:sz w:val="16"/>
                <w:szCs w:val="16"/>
              </w:rPr>
              <w:t>Woman Business Enterprise</w:t>
            </w:r>
          </w:p>
          <w:p w14:paraId="4A0168DB" w14:textId="4E9F745C" w:rsidR="00F81D13" w:rsidRPr="00A025BB" w:rsidRDefault="38F7B429" w:rsidP="38F7B429">
            <w:pPr>
              <w:rPr>
                <w:rFonts w:ascii="Arial" w:hAnsi="Arial" w:cs="Arial"/>
                <w:sz w:val="16"/>
                <w:szCs w:val="16"/>
              </w:rPr>
            </w:pPr>
            <w:r w:rsidRPr="38F7B429">
              <w:rPr>
                <w:rFonts w:ascii="Arial" w:hAnsi="Arial" w:cs="Arial"/>
                <w:sz w:val="16"/>
                <w:szCs w:val="16"/>
              </w:rPr>
              <w:t xml:space="preserve">Disable Veteran Business Enterprise </w:t>
            </w:r>
          </w:p>
          <w:p w14:paraId="3324116A" w14:textId="5741CAA7" w:rsidR="00F81D13" w:rsidRPr="00A025BB" w:rsidRDefault="00F81D13" w:rsidP="38F7B429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2D5403E5" w14:textId="0CAFEC41" w:rsidR="00A12991" w:rsidRPr="00A12991" w:rsidRDefault="38F7B429">
      <w:pPr>
        <w:rPr>
          <w:rFonts w:ascii="Arial" w:hAnsi="Arial" w:cs="Arial"/>
          <w:sz w:val="18"/>
          <w:szCs w:val="18"/>
        </w:rPr>
      </w:pPr>
      <w:r w:rsidRPr="38F7B429">
        <w:rPr>
          <w:rFonts w:ascii="Arial" w:hAnsi="Arial" w:cs="Arial"/>
          <w:sz w:val="18"/>
          <w:szCs w:val="18"/>
        </w:rPr>
        <w:t xml:space="preserve">* </w:t>
      </w:r>
      <w:r w:rsidRPr="00FF293B">
        <w:rPr>
          <w:rFonts w:ascii="Arial" w:hAnsi="Arial" w:cs="Arial"/>
          <w:sz w:val="16"/>
          <w:szCs w:val="16"/>
        </w:rPr>
        <w:t>DBE and WBE information collected for statistical data only.</w:t>
      </w:r>
    </w:p>
    <w:p w14:paraId="0B26421C" w14:textId="04405527" w:rsidR="00E84C17" w:rsidRDefault="00BA4AE5" w:rsidP="00FF293B">
      <w:pPr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** Professional License information (e.g. architect, engineer, etc.).</w:t>
      </w:r>
    </w:p>
    <w:sectPr w:rsidR="00E84C17" w:rsidSect="00E84C17">
      <w:headerReference w:type="default" r:id="rId7"/>
      <w:footerReference w:type="default" r:id="rId8"/>
      <w:pgSz w:w="15840" w:h="12240" w:orient="landscape" w:code="1"/>
      <w:pgMar w:top="720" w:right="792" w:bottom="720" w:left="576" w:header="720" w:footer="576" w:gutter="0"/>
      <w:cols w:space="720"/>
      <w:docGrid w:linePitch="272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A2A1B8A" w16cex:dateUtc="2022-04-22T15:20:53.571Z"/>
  <w16cex:commentExtensible w16cex:durableId="67937651" w16cex:dateUtc="2022-04-22T15:24:00.747Z"/>
  <w16cex:commentExtensible w16cex:durableId="16288D49" w16cex:dateUtc="2022-04-22T15:25:02.332Z"/>
  <w16cex:commentExtensible w16cex:durableId="031703D4" w16cex:dateUtc="2022-04-22T20:53:24.72Z"/>
  <w16cex:commentExtensible w16cex:durableId="1FA78536" w16cex:dateUtc="2022-04-25T20:07:20.034Z"/>
  <w16cex:commentExtensible w16cex:durableId="194A330C" w16cex:dateUtc="2022-04-26T00:00:32.907Z"/>
  <w16cex:commentExtensible w16cex:durableId="0C809F3E" w16cex:dateUtc="2022-04-26T00:05:40.243Z"/>
  <w16cex:commentExtensible w16cex:durableId="54E5FC39" w16cex:dateUtc="2022-04-26T00:08:25.26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3E70906" w16cid:durableId="5B0F2EEE"/>
  <w16cid:commentId w16cid:paraId="11BA78BD" w16cid:durableId="4A2A1B8A"/>
  <w16cid:commentId w16cid:paraId="6BE65CFF" w16cid:durableId="67937651"/>
  <w16cid:commentId w16cid:paraId="1FCBB023" w16cid:durableId="16288D49"/>
  <w16cid:commentId w16cid:paraId="33F2E3BA" w16cid:durableId="031703D4"/>
  <w16cid:commentId w16cid:paraId="73CDCD2C" w16cid:durableId="1FA78536"/>
  <w16cid:commentId w16cid:paraId="5F32726B" w16cid:durableId="194A330C"/>
  <w16cid:commentId w16cid:paraId="46B59D51" w16cid:durableId="54E5FC39"/>
  <w16cid:commentId w16cid:paraId="046B0CA2" w16cid:durableId="0C809F3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6FBAED" w14:textId="77777777" w:rsidR="00A025BB" w:rsidRDefault="00A025BB">
      <w:r>
        <w:separator/>
      </w:r>
    </w:p>
  </w:endnote>
  <w:endnote w:type="continuationSeparator" w:id="0">
    <w:p w14:paraId="7506799A" w14:textId="77777777" w:rsidR="00A025BB" w:rsidRDefault="00A02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C72370" w14:textId="08E4C1C1" w:rsidR="00A025BB" w:rsidRDefault="00FF293B">
    <w:pPr>
      <w:pStyle w:val="Footer"/>
      <w:tabs>
        <w:tab w:val="clear" w:pos="4320"/>
        <w:tab w:val="clear" w:pos="8640"/>
        <w:tab w:val="right" w:pos="14490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>June</w:t>
    </w:r>
    <w:r>
      <w:rPr>
        <w:rFonts w:ascii="Arial" w:hAnsi="Arial" w:cs="Arial"/>
        <w:sz w:val="18"/>
      </w:rPr>
      <w:t xml:space="preserve"> </w:t>
    </w:r>
    <w:r>
      <w:rPr>
        <w:rFonts w:ascii="Arial" w:hAnsi="Arial" w:cs="Arial"/>
        <w:sz w:val="18"/>
      </w:rPr>
      <w:t>2</w:t>
    </w:r>
    <w:r w:rsidR="00A025BB">
      <w:rPr>
        <w:rFonts w:ascii="Arial" w:hAnsi="Arial" w:cs="Arial"/>
        <w:sz w:val="18"/>
      </w:rPr>
      <w:t>, 20</w:t>
    </w:r>
    <w:r w:rsidR="00A710D4">
      <w:rPr>
        <w:rFonts w:ascii="Arial" w:hAnsi="Arial" w:cs="Arial"/>
        <w:sz w:val="18"/>
      </w:rPr>
      <w:t>22</w:t>
    </w:r>
    <w:r w:rsidR="00A025BB">
      <w:rPr>
        <w:rFonts w:ascii="Arial" w:hAnsi="Arial" w:cs="Arial"/>
        <w:sz w:val="18"/>
      </w:rPr>
      <w:tab/>
    </w:r>
    <w:r w:rsidR="00A025BB">
      <w:rPr>
        <w:rStyle w:val="PageNumber"/>
        <w:rFonts w:ascii="Arial" w:hAnsi="Arial" w:cs="Arial"/>
        <w:sz w:val="18"/>
      </w:rPr>
      <w:t xml:space="preserve">Exhibit </w:t>
    </w:r>
  </w:p>
  <w:p w14:paraId="49A74705" w14:textId="77777777" w:rsidR="00A025BB" w:rsidRDefault="00A025BB">
    <w:pPr>
      <w:pStyle w:val="Footer"/>
      <w:tabs>
        <w:tab w:val="clear" w:pos="4320"/>
        <w:tab w:val="clear" w:pos="8640"/>
        <w:tab w:val="right" w:pos="14490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>Revision:  1</w:t>
    </w:r>
    <w:r>
      <w:rPr>
        <w:rFonts w:ascii="Arial" w:hAnsi="Arial" w:cs="Arial"/>
        <w:sz w:val="18"/>
      </w:rPr>
      <w:tab/>
      <w:t>Final Distribution of Contract Dollars</w:t>
    </w:r>
  </w:p>
  <w:p w14:paraId="315C61A9" w14:textId="016BD7A1" w:rsidR="00A025BB" w:rsidRDefault="00A710D4" w:rsidP="00E84C17">
    <w:pPr>
      <w:pStyle w:val="Footer"/>
      <w:tabs>
        <w:tab w:val="left" w:pos="7200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>EPDA-PSA</w:t>
    </w:r>
    <w:r w:rsidR="00A025BB">
      <w:rPr>
        <w:rFonts w:ascii="Arial" w:hAnsi="Arial" w:cs="Arial"/>
        <w:sz w:val="18"/>
      </w:rPr>
      <w:t>:EXFDCD</w:t>
    </w:r>
    <w:r w:rsidR="00A025BB">
      <w:rPr>
        <w:rFonts w:ascii="Arial" w:hAnsi="Arial" w:cs="Arial"/>
        <w:sz w:val="18"/>
      </w:rPr>
      <w:tab/>
    </w:r>
    <w:r w:rsidR="00A025BB">
      <w:rPr>
        <w:rFonts w:ascii="Arial" w:hAnsi="Arial" w:cs="Arial"/>
        <w:sz w:val="18"/>
      </w:rP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CE2B8B" w14:textId="77777777" w:rsidR="00A025BB" w:rsidRDefault="00A025BB">
      <w:r>
        <w:separator/>
      </w:r>
    </w:p>
  </w:footnote>
  <w:footnote w:type="continuationSeparator" w:id="0">
    <w:p w14:paraId="48F44E81" w14:textId="77777777" w:rsidR="00A025BB" w:rsidRDefault="00A025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CF5CBA" w14:textId="77777777" w:rsidR="00A025BB" w:rsidRPr="009A6A55" w:rsidRDefault="00A025BB" w:rsidP="00FF293B">
    <w:pPr>
      <w:pStyle w:val="Header"/>
      <w:tabs>
        <w:tab w:val="clear" w:pos="4320"/>
        <w:tab w:val="clear" w:pos="8640"/>
        <w:tab w:val="left" w:pos="7200"/>
        <w:tab w:val="right" w:pos="14400"/>
      </w:tabs>
      <w:rPr>
        <w:rFonts w:ascii="Arial" w:hAnsi="Arial" w:cs="Arial"/>
        <w:sz w:val="18"/>
        <w:szCs w:val="16"/>
      </w:rPr>
    </w:pPr>
    <w:r w:rsidRPr="001667DB">
      <w:rPr>
        <w:rFonts w:ascii="Arial" w:hAnsi="Arial" w:cs="Arial"/>
        <w:sz w:val="16"/>
        <w:szCs w:val="16"/>
      </w:rPr>
      <w:t>Project Name: {</w:t>
    </w:r>
    <w:r>
      <w:rPr>
        <w:rFonts w:ascii="Arial" w:hAnsi="Arial" w:cs="Arial"/>
        <w:sz w:val="16"/>
        <w:szCs w:val="16"/>
      </w:rPr>
      <w:t xml:space="preserve">                             </w:t>
    </w:r>
    <w:r w:rsidRPr="001667DB">
      <w:rPr>
        <w:rFonts w:ascii="Arial" w:hAnsi="Arial" w:cs="Arial"/>
        <w:sz w:val="16"/>
        <w:szCs w:val="16"/>
      </w:rPr>
      <w:t xml:space="preserve">}                                      </w:t>
    </w:r>
    <w:r>
      <w:rPr>
        <w:rFonts w:ascii="Arial" w:hAnsi="Arial" w:cs="Arial"/>
        <w:sz w:val="16"/>
        <w:szCs w:val="16"/>
      </w:rPr>
      <w:t xml:space="preserve">                   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  <w:t>Project No.: {                      }</w:t>
    </w:r>
    <w:r>
      <w:rPr>
        <w:rFonts w:ascii="Arial" w:hAnsi="Arial" w:cs="Arial"/>
        <w:sz w:val="16"/>
        <w:szCs w:val="16"/>
      </w:rPr>
      <w:tab/>
    </w:r>
  </w:p>
  <w:p w14:paraId="6E2522A2" w14:textId="77777777" w:rsidR="00A025BB" w:rsidRDefault="00A025BB">
    <w:pPr>
      <w:pStyle w:val="Header"/>
      <w:tabs>
        <w:tab w:val="clear" w:pos="8640"/>
        <w:tab w:val="right" w:pos="13410"/>
      </w:tabs>
      <w:rPr>
        <w:rFonts w:ascii="Arial" w:hAnsi="Arial" w:cs="Arial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DA1NjWxMDU0NDJT0lEKTi0uzszPAykwrQUA4AG2vSwAAAA="/>
  </w:docVars>
  <w:rsids>
    <w:rsidRoot w:val="00A12991"/>
    <w:rsid w:val="001667DB"/>
    <w:rsid w:val="001C701A"/>
    <w:rsid w:val="003D7EB1"/>
    <w:rsid w:val="00413F6D"/>
    <w:rsid w:val="004D6F5B"/>
    <w:rsid w:val="005358F6"/>
    <w:rsid w:val="006548F0"/>
    <w:rsid w:val="008F65F9"/>
    <w:rsid w:val="00904D96"/>
    <w:rsid w:val="00972879"/>
    <w:rsid w:val="009A6A55"/>
    <w:rsid w:val="00A025BB"/>
    <w:rsid w:val="00A07FBE"/>
    <w:rsid w:val="00A12991"/>
    <w:rsid w:val="00A710D4"/>
    <w:rsid w:val="00AA73A6"/>
    <w:rsid w:val="00B83962"/>
    <w:rsid w:val="00BA4AE5"/>
    <w:rsid w:val="00C92BDE"/>
    <w:rsid w:val="00E84C17"/>
    <w:rsid w:val="00EA0F99"/>
    <w:rsid w:val="00ED1779"/>
    <w:rsid w:val="00F81D13"/>
    <w:rsid w:val="00FC34EB"/>
    <w:rsid w:val="00FF293B"/>
    <w:rsid w:val="05963475"/>
    <w:rsid w:val="05FDC1BC"/>
    <w:rsid w:val="2B291EFC"/>
    <w:rsid w:val="32CF3E98"/>
    <w:rsid w:val="38F7B429"/>
    <w:rsid w:val="46DFDBB0"/>
    <w:rsid w:val="47999DD1"/>
    <w:rsid w:val="5C838F82"/>
    <w:rsid w:val="5D40449D"/>
    <w:rsid w:val="6E73B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96E723F"/>
  <w15:docId w15:val="{E2BE85AA-5700-4E09-98DB-CB4E98607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BDE"/>
  </w:style>
  <w:style w:type="paragraph" w:styleId="Heading1">
    <w:name w:val="heading 1"/>
    <w:basedOn w:val="Normal"/>
    <w:next w:val="Normal"/>
    <w:qFormat/>
    <w:rsid w:val="00C92BDE"/>
    <w:pPr>
      <w:keepNext/>
      <w:jc w:val="center"/>
      <w:outlineLvl w:val="0"/>
    </w:pPr>
    <w:rPr>
      <w:rFonts w:ascii="Arial" w:hAnsi="Arial"/>
      <w:b/>
      <w:sz w:val="16"/>
    </w:rPr>
  </w:style>
  <w:style w:type="paragraph" w:styleId="Heading2">
    <w:name w:val="heading 2"/>
    <w:basedOn w:val="Normal"/>
    <w:next w:val="Normal"/>
    <w:qFormat/>
    <w:rsid w:val="00C92BDE"/>
    <w:pPr>
      <w:keepNext/>
      <w:outlineLvl w:val="1"/>
    </w:pPr>
    <w:rPr>
      <w:rFonts w:ascii="Arial" w:hAnsi="Arial" w:cs="Arial"/>
      <w:sz w:val="16"/>
    </w:rPr>
  </w:style>
  <w:style w:type="paragraph" w:styleId="Heading3">
    <w:name w:val="heading 3"/>
    <w:basedOn w:val="Normal"/>
    <w:next w:val="Normal"/>
    <w:qFormat/>
    <w:rsid w:val="00C92BDE"/>
    <w:pPr>
      <w:keepNext/>
      <w:jc w:val="right"/>
      <w:outlineLvl w:val="2"/>
    </w:pPr>
    <w:rPr>
      <w:rFonts w:ascii="Arial" w:hAnsi="Arial" w:cs="Arial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C92BD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C92BD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C92BDE"/>
  </w:style>
  <w:style w:type="paragraph" w:styleId="BodyText">
    <w:name w:val="Body Text"/>
    <w:basedOn w:val="Normal"/>
    <w:semiHidden/>
    <w:rsid w:val="00C92BDE"/>
    <w:rPr>
      <w:rFonts w:ascii="Arial" w:hAnsi="Arial" w:cs="Arial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548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48F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48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48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48F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8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8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969bce855725411b" Type="http://schemas.microsoft.com/office/2016/09/relationships/commentsIds" Target="commentsIds.xml"/><Relationship Id="rId10" Type="http://schemas.openxmlformats.org/officeDocument/2006/relationships/theme" Target="theme/theme1.xml"/><Relationship Id="Rbdbbd07880374bce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A29E88-E8D4-43E4-B4FC-43CAFD253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 at Risk documents</vt:lpstr>
    </vt:vector>
  </TitlesOfParts>
  <Company>Architects &amp; Engineers UCD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 at Risk documents</dc:title>
  <dc:subject/>
  <dc:creator>Facilities Administration</dc:creator>
  <cp:keywords/>
  <cp:lastModifiedBy>Anthony Cimo</cp:lastModifiedBy>
  <cp:revision>2</cp:revision>
  <cp:lastPrinted>2002-07-02T22:08:00Z</cp:lastPrinted>
  <dcterms:created xsi:type="dcterms:W3CDTF">2022-06-28T00:50:00Z</dcterms:created>
  <dcterms:modified xsi:type="dcterms:W3CDTF">2022-06-28T00:50:00Z</dcterms:modified>
</cp:coreProperties>
</file>